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erise noire candle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p w:rsidR="00827634" w:rsidRPr="0069446B" w:rsidP="009E5102" w14:paraId="29F388B8" w14:textId="4336E5B9">
      <w:pPr>
        <w:pStyle w:val="SDSTextNormal"/>
        <w:rPr>
          <w:noProof/>
        </w:rPr>
      </w:pPr>
      <w:r w:rsidRPr="0069446B">
        <w:rPr>
          <w:noProof/>
        </w:rPr>
        <w:t>Not classified</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Pr>
          <w:noProof/>
        </w:rPr>
        <w:t>To our knowledge, this product does not present any particular risk, provided it is handled in accordance with good occupational hygiene and safety practic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501 - Dispose of contents and container to a sorting center, in accordance with local regulations.</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ains coumarin, ethyl 2,3-epoxy-3-phenylbutyrate, cinnamaldehyde. May produce an allergic reac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91-64-5</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Oral), H302 (ATE=500 mg/kg bodyweight)</w:t>
              <w:br/>
              <w:t>Skin Sens. 1B, H317</w:t>
              <w:b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thyl 2,3-epoxy-3-phenylbutyr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7-83-8</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061-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2, H411</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3-9</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Dermal), H312 (ATE=1260 mg/kg bodyweight)</w:t>
              <w:br/>
              <w:t>Skin Irrit. 2, H315</w:t>
              <w:br/>
              <w:t>Eye Irrit. 2, H319</w:t>
              <w:br/>
              <w:t>Skin Sens. 1A, H317</w:t>
              <w:br/>
              <w:t>Aquatic Acute 1, H400</w:t>
              <w:br/>
              <w:t>Aquatic Chronic 2, H411</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cific concentration limit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ct identifie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cific concentration limit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Wash skin with plenty of water.</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one under normal conditions. Dust may cause irritation in skin folds or by contact in combination with tight clothing.</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te spillage area.</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ruity. Green.</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coumarin (91-64-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93 mg/kg bodyweight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bodyweight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thyl 2,3-epoxy-3-phenylbutyrate (77-83-8)</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bodyweight Animal: rat, Guideline: OECD Guideline 402 (Acute Dermal Toxicity), Guideline: EU Method B.3 (Acute Toxicity (Dermal))</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bodyweight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bodyweight Animal: guinea pig, Guideline: other:</w:t>
            </w:r>
          </w:p>
        </w:tc>
      </w:tr>
      <w:tr w14:paraId="14A1065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bodyweight Animal: rat, Guideline: OECD Guideline 402 (Acute Derm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1260 mg/kg bodyweight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LC50 Inhalation - Rat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bodyweight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c, oral, animal/fe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bodyweight Animal: mouse, Animal sex: female</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thyl 2,3-epoxy-3-phenylbutyrate (77-83-8)</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sidR="00FA7F7F">
              <w:rPr>
                <w:noProof/>
                <w:lang w:val="fr-BE"/>
              </w:rPr>
              <w:t>500 mg/kg bodyweight Animal: rat</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gt; 1000 mg/kg bodyweight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bodyweight Animal: rat, Guideline: OECD Guideline 407 (Repeated Dose 28-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erise noire candl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he product is not considered harmful to aquatic organisms nor to cause long-term adverse effects in the environ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t classified (Based on available data, the classification criteria are not me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oumarin (91-64-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8.012 mg/l Test organisms (species): Daphnia sp.</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1.452 mg/l Test organisms (specie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5 mg/l Test organisms (species):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thyl 2,3-epoxy-3-phenylbutyrate (77-83-8)</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2 mg/l Test organisms (species): Oncorhynchus mykiss (previous name: Salmo gairdneri)</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2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36 mg/l Test organisms (species): Raphidocelis subcapitata (previous names: Pseudokirchneriella subcapitata, Selenastrum capricornutum)</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42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15.159 mg/l Test organisms (species): other: Duration: '28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erise noire candl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oumarin (91-64-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thyl 2,3-epoxy-3-phenylbutyrate (77-83-8)</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p w:rsidR="00A65092" w:rsidRPr="0069446B" w:rsidP="00A65092" w14:paraId="1965DBDA" w14:textId="0FFE3A91">
      <w:pPr>
        <w:pStyle w:val="SDSTextNormal"/>
      </w:pPr>
      <w:r>
        <w:rPr>
          <w:noProof/>
        </w:rPr>
        <w:t>Contains no substance(s) listed on REACH Annex XVII (Restriction Conditions)</w:t>
      </w:r>
    </w:p>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derm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oral), Category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A</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n contact with ski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ains coumarin, ethyl 2,3-epoxy-3-phenylbutyrate, cinnamaldehyde. May produce an allergic reaction.</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3/13/2026 (Revision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3/13/2026 (Revision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erise noire candl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erise noire candl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3/12/2026   Revision date: 3/13/2026   Supersedes version of: 3/12/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0EF56D3F-279C-4CA9-A93F-D1D2C8568F1F}"/>
</file>

<file path=customXml/itemProps3.xml><?xml version="1.0" encoding="utf-8"?>
<ds:datastoreItem xmlns:ds="http://schemas.openxmlformats.org/officeDocument/2006/customXml" ds:itemID="{488711C5-BCE3-44C7-BB0D-566109108054}"/>
</file>

<file path=customXml/itemProps4.xml><?xml version="1.0" encoding="utf-8"?>
<ds:datastoreItem xmlns:ds="http://schemas.openxmlformats.org/officeDocument/2006/customXml" ds:itemID="{B0037621-E5B0-4E77-885E-BC2FA70CFB19}"/>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